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3F7E9" w14:textId="7EE54B67" w:rsidR="00F7004F" w:rsidRDefault="001C0FB1" w:rsidP="00F217F2">
      <w:pPr>
        <w:rPr>
          <w:rFonts w:ascii="Helvetica" w:hAnsi="Helvetica"/>
          <w:b/>
          <w:bCs/>
        </w:rPr>
      </w:pPr>
      <w:r>
        <w:rPr>
          <w:rFonts w:ascii="Helvetica" w:hAnsi="Helvetica"/>
          <w:b/>
          <w:bCs/>
        </w:rPr>
        <w:t>O</w:t>
      </w:r>
      <w:r w:rsidR="000E6787">
        <w:rPr>
          <w:rFonts w:ascii="Helvetica" w:hAnsi="Helvetica"/>
          <w:b/>
          <w:bCs/>
        </w:rPr>
        <w:t xml:space="preserve">ppgaver til </w:t>
      </w:r>
      <w:r w:rsidR="00B671A9">
        <w:rPr>
          <w:rFonts w:ascii="Helvetica" w:hAnsi="Helvetica"/>
          <w:b/>
          <w:bCs/>
        </w:rPr>
        <w:t>læreplan i fag</w:t>
      </w:r>
      <w:r w:rsidR="00CC4D89">
        <w:rPr>
          <w:rFonts w:ascii="Helvetica" w:hAnsi="Helvetica"/>
          <w:b/>
          <w:bCs/>
        </w:rPr>
        <w:t xml:space="preserve"> – del </w:t>
      </w:r>
      <w:r w:rsidR="00590E66">
        <w:rPr>
          <w:rFonts w:ascii="Helvetica" w:hAnsi="Helvetica"/>
          <w:b/>
          <w:bCs/>
        </w:rPr>
        <w:t>2</w:t>
      </w:r>
    </w:p>
    <w:p w14:paraId="3C2B0684" w14:textId="7BF16A1B" w:rsidR="00A801BF" w:rsidRDefault="00A801BF" w:rsidP="00F217F2">
      <w:pPr>
        <w:rPr>
          <w:rFonts w:ascii="Helvetica" w:hAnsi="Helvetica"/>
          <w:b/>
          <w:bCs/>
        </w:rPr>
      </w:pPr>
    </w:p>
    <w:p w14:paraId="2E4E435A" w14:textId="77777777" w:rsidR="00590E66" w:rsidRDefault="00590E66" w:rsidP="00590E66">
      <w:pPr>
        <w:rPr>
          <w:rFonts w:ascii="Helvetica" w:hAnsi="Helvetica"/>
          <w:b/>
          <w:bCs/>
        </w:rPr>
      </w:pPr>
      <w:r>
        <w:rPr>
          <w:rFonts w:ascii="Helvetica" w:hAnsi="Helvetica"/>
          <w:b/>
          <w:bCs/>
        </w:rPr>
        <w:t>Oppgavene legger til rette for analyse av k</w:t>
      </w:r>
      <w:r w:rsidRPr="006B3E53">
        <w:rPr>
          <w:rFonts w:ascii="Helvetica" w:hAnsi="Helvetica"/>
          <w:b/>
          <w:bCs/>
        </w:rPr>
        <w:t>ompetansemålenes verb og innhold</w:t>
      </w:r>
      <w:r>
        <w:rPr>
          <w:rFonts w:ascii="Helvetica" w:hAnsi="Helvetica"/>
          <w:b/>
          <w:bCs/>
        </w:rPr>
        <w:t xml:space="preserve"> og progresjon. Oppgavesettet kan brukes til alle fag.</w:t>
      </w:r>
    </w:p>
    <w:p w14:paraId="0B7AAEA9" w14:textId="77777777" w:rsidR="00590E66" w:rsidRPr="006B3E53" w:rsidRDefault="00590E66" w:rsidP="00590E66">
      <w:pPr>
        <w:rPr>
          <w:rFonts w:ascii="Helvetica" w:hAnsi="Helvetica"/>
          <w:b/>
          <w:bCs/>
        </w:rPr>
      </w:pPr>
    </w:p>
    <w:p w14:paraId="7C8B5080" w14:textId="77777777" w:rsidR="00590E66" w:rsidRDefault="00590E66" w:rsidP="00590E66">
      <w:pPr>
        <w:rPr>
          <w:rFonts w:ascii="Helvetica" w:hAnsi="Helvetica"/>
          <w:b/>
          <w:bCs/>
        </w:rPr>
      </w:pPr>
      <w:r w:rsidRPr="00343ABF">
        <w:rPr>
          <w:rFonts w:ascii="Helvetica" w:hAnsi="Helvetica"/>
          <w:b/>
          <w:bCs/>
        </w:rPr>
        <w:t xml:space="preserve">Oppgave </w:t>
      </w:r>
      <w:r>
        <w:rPr>
          <w:rFonts w:ascii="Helvetica" w:hAnsi="Helvetica"/>
          <w:b/>
          <w:bCs/>
        </w:rPr>
        <w:t>1: Analyse av kompetansemål</w:t>
      </w:r>
    </w:p>
    <w:p w14:paraId="079C26CE" w14:textId="77777777" w:rsidR="00590E66" w:rsidRPr="009417D6" w:rsidRDefault="00590E66" w:rsidP="00590E66">
      <w:pPr>
        <w:rPr>
          <w:rFonts w:ascii="Helvetica" w:hAnsi="Helvetica"/>
        </w:rPr>
      </w:pPr>
    </w:p>
    <w:p w14:paraId="0C895A52" w14:textId="77777777" w:rsidR="00590E66" w:rsidRPr="009417D6" w:rsidRDefault="00590E66" w:rsidP="00590E66">
      <w:pPr>
        <w:rPr>
          <w:rFonts w:ascii="Helvetica" w:hAnsi="Helvetica"/>
        </w:rPr>
      </w:pPr>
      <w:r w:rsidRPr="009417D6">
        <w:rPr>
          <w:rFonts w:ascii="Helvetica" w:hAnsi="Helvetica"/>
        </w:rPr>
        <w:t xml:space="preserve">Se på kompetansemålene fra de ulike trinnene. Velg ut noen fra hvert trinn. Hva sier målet om innhold og handling? Fyll inn i tabellen. </w:t>
      </w:r>
    </w:p>
    <w:p w14:paraId="0C5AB915" w14:textId="77777777" w:rsidR="00590E66" w:rsidRPr="009417D6" w:rsidRDefault="00590E66" w:rsidP="00590E66">
      <w:pPr>
        <w:rPr>
          <w:rFonts w:ascii="Helvetica" w:hAnsi="Helvetica"/>
        </w:rPr>
      </w:pPr>
    </w:p>
    <w:tbl>
      <w:tblPr>
        <w:tblStyle w:val="Tabellrutenett"/>
        <w:tblW w:w="9067" w:type="dxa"/>
        <w:tblLook w:val="04A0" w:firstRow="1" w:lastRow="0" w:firstColumn="1" w:lastColumn="0" w:noHBand="0" w:noVBand="1"/>
      </w:tblPr>
      <w:tblGrid>
        <w:gridCol w:w="2830"/>
        <w:gridCol w:w="2835"/>
        <w:gridCol w:w="3402"/>
      </w:tblGrid>
      <w:tr w:rsidR="00590E66" w:rsidRPr="009417D6" w14:paraId="4C7A326B" w14:textId="77777777" w:rsidTr="00F9310F">
        <w:tc>
          <w:tcPr>
            <w:tcW w:w="2830" w:type="dxa"/>
          </w:tcPr>
          <w:p w14:paraId="0F7B2470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Kompetansemål</w:t>
            </w:r>
          </w:p>
        </w:tc>
        <w:tc>
          <w:tcPr>
            <w:tcW w:w="2835" w:type="dxa"/>
          </w:tcPr>
          <w:p w14:paraId="02318CF2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 xml:space="preserve">Handling </w:t>
            </w:r>
          </w:p>
          <w:p w14:paraId="41F8D27E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(Verb og beskrivelse av verb)</w:t>
            </w:r>
          </w:p>
        </w:tc>
        <w:tc>
          <w:tcPr>
            <w:tcW w:w="3402" w:type="dxa"/>
          </w:tcPr>
          <w:p w14:paraId="01AFF68F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Innhold</w:t>
            </w:r>
          </w:p>
          <w:p w14:paraId="56927AB4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(substantiv og beskrivelse av substantiv)</w:t>
            </w:r>
          </w:p>
        </w:tc>
      </w:tr>
      <w:tr w:rsidR="00590E66" w:rsidRPr="009417D6" w14:paraId="04FFB010" w14:textId="77777777" w:rsidTr="00F9310F">
        <w:tc>
          <w:tcPr>
            <w:tcW w:w="2830" w:type="dxa"/>
          </w:tcPr>
          <w:p w14:paraId="06ED1A5A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51189C4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382F2DE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70735256" w14:textId="77777777" w:rsidTr="00F9310F">
        <w:tc>
          <w:tcPr>
            <w:tcW w:w="2830" w:type="dxa"/>
          </w:tcPr>
          <w:p w14:paraId="6012067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2E8DF27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169BC22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53B854B" w14:textId="77777777" w:rsidTr="00F9310F">
        <w:tc>
          <w:tcPr>
            <w:tcW w:w="2830" w:type="dxa"/>
          </w:tcPr>
          <w:p w14:paraId="132AB21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67FEF824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3B826A79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3BD73725" w14:textId="77777777" w:rsidTr="00F9310F">
        <w:tc>
          <w:tcPr>
            <w:tcW w:w="2830" w:type="dxa"/>
          </w:tcPr>
          <w:p w14:paraId="27753FDA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581F4B1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439164D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6ECEC580" w14:textId="77777777" w:rsidTr="00F9310F">
        <w:tc>
          <w:tcPr>
            <w:tcW w:w="2830" w:type="dxa"/>
          </w:tcPr>
          <w:p w14:paraId="4A6B5D8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13EF209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57C2FF73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6BE20F0" w14:textId="77777777" w:rsidTr="00F9310F">
        <w:tc>
          <w:tcPr>
            <w:tcW w:w="2830" w:type="dxa"/>
          </w:tcPr>
          <w:p w14:paraId="0D7BC0D4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5FA14C45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49F7E94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2F541554" w14:textId="77777777" w:rsidTr="00F9310F">
        <w:tc>
          <w:tcPr>
            <w:tcW w:w="2830" w:type="dxa"/>
          </w:tcPr>
          <w:p w14:paraId="07027B9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054C38F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5832C8F4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2826DA24" w14:textId="77777777" w:rsidTr="00F9310F">
        <w:tc>
          <w:tcPr>
            <w:tcW w:w="2830" w:type="dxa"/>
          </w:tcPr>
          <w:p w14:paraId="47C3057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835" w:type="dxa"/>
          </w:tcPr>
          <w:p w14:paraId="1FB4964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402" w:type="dxa"/>
          </w:tcPr>
          <w:p w14:paraId="6DF697B5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</w:tbl>
    <w:p w14:paraId="758B5364" w14:textId="77777777" w:rsidR="00590E66" w:rsidRPr="009417D6" w:rsidRDefault="00590E66" w:rsidP="00590E66">
      <w:pPr>
        <w:rPr>
          <w:rFonts w:ascii="Helvetica" w:hAnsi="Helvetica"/>
        </w:rPr>
      </w:pPr>
    </w:p>
    <w:p w14:paraId="7D0B2BFE" w14:textId="77777777" w:rsidR="00590E66" w:rsidRPr="009417D6" w:rsidRDefault="00590E66" w:rsidP="00590E66">
      <w:pPr>
        <w:rPr>
          <w:rFonts w:ascii="Helvetica" w:hAnsi="Helvetica"/>
        </w:rPr>
      </w:pPr>
    </w:p>
    <w:p w14:paraId="30A3BB77" w14:textId="77777777" w:rsidR="00590E66" w:rsidRPr="00343ABF" w:rsidRDefault="00590E66" w:rsidP="00590E66">
      <w:pPr>
        <w:rPr>
          <w:rFonts w:ascii="Helvetica" w:hAnsi="Helvetica"/>
          <w:b/>
          <w:bCs/>
        </w:rPr>
      </w:pPr>
      <w:r w:rsidRPr="00343ABF">
        <w:rPr>
          <w:rFonts w:ascii="Helvetica" w:hAnsi="Helvetica"/>
          <w:b/>
          <w:bCs/>
        </w:rPr>
        <w:t xml:space="preserve">Oppgave </w:t>
      </w:r>
      <w:r>
        <w:rPr>
          <w:rFonts w:ascii="Helvetica" w:hAnsi="Helvetica"/>
          <w:b/>
          <w:bCs/>
        </w:rPr>
        <w:t>2: Analyse av kompetansemålenes verb</w:t>
      </w:r>
    </w:p>
    <w:p w14:paraId="145B9861" w14:textId="77777777" w:rsidR="00590E66" w:rsidRPr="009417D6" w:rsidRDefault="00590E66" w:rsidP="00590E66">
      <w:pPr>
        <w:rPr>
          <w:rFonts w:ascii="Helvetica" w:hAnsi="Helvetica"/>
        </w:rPr>
      </w:pPr>
    </w:p>
    <w:p w14:paraId="18F1740B" w14:textId="77777777" w:rsidR="00590E66" w:rsidRPr="009417D6" w:rsidRDefault="00590E66" w:rsidP="00590E66">
      <w:pPr>
        <w:rPr>
          <w:rFonts w:ascii="Helvetica" w:hAnsi="Helvetica"/>
        </w:rPr>
      </w:pPr>
      <w:r w:rsidRPr="009417D6">
        <w:rPr>
          <w:rFonts w:ascii="Helvetica" w:hAnsi="Helvetica"/>
        </w:rPr>
        <w:t xml:space="preserve">Velg ut kompetansemål fra oppgave </w:t>
      </w:r>
      <w:r>
        <w:rPr>
          <w:rFonts w:ascii="Helvetica" w:hAnsi="Helvetica"/>
        </w:rPr>
        <w:t>2</w:t>
      </w:r>
      <w:r w:rsidRPr="009417D6">
        <w:rPr>
          <w:rFonts w:ascii="Helvetica" w:hAnsi="Helvetica"/>
        </w:rPr>
        <w:t xml:space="preserve">. </w:t>
      </w:r>
    </w:p>
    <w:p w14:paraId="01FD8352" w14:textId="77777777" w:rsidR="00590E66" w:rsidRPr="009417D6" w:rsidRDefault="00590E66" w:rsidP="00590E66">
      <w:pPr>
        <w:pStyle w:val="Listeavsnitt"/>
        <w:numPr>
          <w:ilvl w:val="0"/>
          <w:numId w:val="15"/>
        </w:numPr>
        <w:rPr>
          <w:rFonts w:ascii="Helvetica" w:hAnsi="Helvetica"/>
        </w:rPr>
      </w:pPr>
      <w:r w:rsidRPr="009417D6">
        <w:rPr>
          <w:rFonts w:ascii="Helvetica" w:hAnsi="Helvetica"/>
        </w:rPr>
        <w:t xml:space="preserve">Hvordan forklares verbene på </w:t>
      </w:r>
      <w:proofErr w:type="spellStart"/>
      <w:r w:rsidRPr="009417D6">
        <w:rPr>
          <w:rFonts w:ascii="Helvetica" w:hAnsi="Helvetica"/>
        </w:rPr>
        <w:t>UDIRs</w:t>
      </w:r>
      <w:proofErr w:type="spellEnd"/>
      <w:r w:rsidRPr="009417D6">
        <w:rPr>
          <w:rFonts w:ascii="Helvetica" w:hAnsi="Helvetica"/>
        </w:rPr>
        <w:t xml:space="preserve"> nettside?</w:t>
      </w:r>
    </w:p>
    <w:p w14:paraId="75A3928A" w14:textId="77777777" w:rsidR="00590E66" w:rsidRPr="009417D6" w:rsidRDefault="00590E66" w:rsidP="00590E66">
      <w:pPr>
        <w:pStyle w:val="Listeavsnitt"/>
        <w:numPr>
          <w:ilvl w:val="0"/>
          <w:numId w:val="15"/>
        </w:numPr>
        <w:rPr>
          <w:rFonts w:ascii="Helvetica" w:hAnsi="Helvetica"/>
        </w:rPr>
      </w:pPr>
      <w:r>
        <w:rPr>
          <w:rFonts w:ascii="Helvetica" w:hAnsi="Helvetica"/>
        </w:rPr>
        <w:t>Formuler praktiske eksempler på hvordan man kan utvikle slik kompetanse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3503"/>
        <w:gridCol w:w="3033"/>
        <w:gridCol w:w="2520"/>
      </w:tblGrid>
      <w:tr w:rsidR="00590E66" w:rsidRPr="009417D6" w14:paraId="2C05592A" w14:textId="77777777" w:rsidTr="00F9310F">
        <w:tc>
          <w:tcPr>
            <w:tcW w:w="3505" w:type="dxa"/>
          </w:tcPr>
          <w:p w14:paraId="1F39A95B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 xml:space="preserve">Kompetansemål </w:t>
            </w:r>
            <w:r>
              <w:rPr>
                <w:rFonts w:ascii="Helvetica" w:hAnsi="Helvetica"/>
              </w:rPr>
              <w:t>–</w:t>
            </w:r>
            <w:r w:rsidRPr="009417D6">
              <w:rPr>
                <w:rFonts w:ascii="Helvetica" w:hAnsi="Helvetica"/>
              </w:rPr>
              <w:t xml:space="preserve"> verb</w:t>
            </w:r>
          </w:p>
        </w:tc>
        <w:tc>
          <w:tcPr>
            <w:tcW w:w="3035" w:type="dxa"/>
          </w:tcPr>
          <w:p w14:paraId="0222BDC9" w14:textId="77777777" w:rsidR="00590E66" w:rsidRPr="009417D6" w:rsidRDefault="00590E66" w:rsidP="00F9310F">
            <w:pPr>
              <w:rPr>
                <w:rFonts w:ascii="Helvetica" w:hAnsi="Helvetica"/>
              </w:rPr>
            </w:pPr>
            <w:proofErr w:type="spellStart"/>
            <w:r w:rsidRPr="009417D6">
              <w:rPr>
                <w:rFonts w:ascii="Helvetica" w:hAnsi="Helvetica"/>
              </w:rPr>
              <w:t>UDIRs</w:t>
            </w:r>
            <w:proofErr w:type="spellEnd"/>
            <w:r w:rsidRPr="009417D6">
              <w:rPr>
                <w:rFonts w:ascii="Helvetica" w:hAnsi="Helvetica"/>
              </w:rPr>
              <w:t xml:space="preserve"> beskrivelse</w:t>
            </w:r>
          </w:p>
        </w:tc>
        <w:tc>
          <w:tcPr>
            <w:tcW w:w="2522" w:type="dxa"/>
          </w:tcPr>
          <w:p w14:paraId="09D78491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Praktisk eksempel</w:t>
            </w:r>
          </w:p>
        </w:tc>
      </w:tr>
      <w:tr w:rsidR="00590E66" w:rsidRPr="009417D6" w14:paraId="52170EA7" w14:textId="77777777" w:rsidTr="00F9310F">
        <w:tc>
          <w:tcPr>
            <w:tcW w:w="3505" w:type="dxa"/>
          </w:tcPr>
          <w:p w14:paraId="643A6A5A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300EE1F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45FE914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341D277" w14:textId="77777777" w:rsidTr="00F9310F">
        <w:tc>
          <w:tcPr>
            <w:tcW w:w="3505" w:type="dxa"/>
          </w:tcPr>
          <w:p w14:paraId="599A04A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04B1F27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39AF404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34362E8A" w14:textId="77777777" w:rsidTr="00F9310F">
        <w:tc>
          <w:tcPr>
            <w:tcW w:w="3505" w:type="dxa"/>
          </w:tcPr>
          <w:p w14:paraId="5F33DD9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63C808A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0C019823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0297431C" w14:textId="77777777" w:rsidTr="00F9310F">
        <w:tc>
          <w:tcPr>
            <w:tcW w:w="3505" w:type="dxa"/>
          </w:tcPr>
          <w:p w14:paraId="1DA423F9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3D04D80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7DDF825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D8B5DE3" w14:textId="77777777" w:rsidTr="00F9310F">
        <w:tc>
          <w:tcPr>
            <w:tcW w:w="3505" w:type="dxa"/>
          </w:tcPr>
          <w:p w14:paraId="7FF62903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21905FDD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3ABA70E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07D7E65C" w14:textId="77777777" w:rsidTr="00F9310F">
        <w:tc>
          <w:tcPr>
            <w:tcW w:w="3505" w:type="dxa"/>
          </w:tcPr>
          <w:p w14:paraId="069D97D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66D807A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08AA49A5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9E2DE25" w14:textId="77777777" w:rsidTr="00F9310F">
        <w:tc>
          <w:tcPr>
            <w:tcW w:w="3505" w:type="dxa"/>
          </w:tcPr>
          <w:p w14:paraId="00ACF95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06E7497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71FB1F0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36424783" w14:textId="77777777" w:rsidTr="00F9310F">
        <w:tc>
          <w:tcPr>
            <w:tcW w:w="3505" w:type="dxa"/>
          </w:tcPr>
          <w:p w14:paraId="1F711E5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035" w:type="dxa"/>
          </w:tcPr>
          <w:p w14:paraId="51A4B9F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22" w:type="dxa"/>
          </w:tcPr>
          <w:p w14:paraId="377FA0A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</w:tbl>
    <w:p w14:paraId="27BE2C35" w14:textId="77777777" w:rsidR="00590E66" w:rsidRPr="009417D6" w:rsidRDefault="00590E66" w:rsidP="00590E66">
      <w:pPr>
        <w:rPr>
          <w:rFonts w:ascii="Helvetica" w:hAnsi="Helvetica"/>
        </w:rPr>
      </w:pPr>
    </w:p>
    <w:p w14:paraId="45B2A8E6" w14:textId="77777777" w:rsidR="00590E66" w:rsidRDefault="00590E66" w:rsidP="00590E66">
      <w:pPr>
        <w:rPr>
          <w:rFonts w:ascii="Helvetica" w:hAnsi="Helvetica"/>
          <w:b/>
          <w:bCs/>
        </w:rPr>
      </w:pPr>
      <w:r w:rsidRPr="00343ABF">
        <w:rPr>
          <w:rFonts w:ascii="Helvetica" w:hAnsi="Helvetica"/>
          <w:b/>
          <w:bCs/>
        </w:rPr>
        <w:t xml:space="preserve">Oppgave </w:t>
      </w:r>
      <w:r>
        <w:rPr>
          <w:rFonts w:ascii="Helvetica" w:hAnsi="Helvetica"/>
          <w:b/>
          <w:bCs/>
        </w:rPr>
        <w:t>3: Analyse av kompetansemålenes innhold</w:t>
      </w:r>
    </w:p>
    <w:p w14:paraId="72064982" w14:textId="77777777" w:rsidR="00590E66" w:rsidRPr="00343ABF" w:rsidRDefault="00590E66" w:rsidP="00590E66">
      <w:pPr>
        <w:rPr>
          <w:rFonts w:ascii="Helvetica" w:hAnsi="Helvetica"/>
          <w:b/>
          <w:bCs/>
        </w:rPr>
      </w:pPr>
    </w:p>
    <w:p w14:paraId="763EE4C7" w14:textId="77777777" w:rsidR="00590E66" w:rsidRPr="009417D6" w:rsidRDefault="00590E66" w:rsidP="00590E66">
      <w:pPr>
        <w:rPr>
          <w:rFonts w:ascii="Helvetica" w:hAnsi="Helvetica"/>
        </w:rPr>
      </w:pPr>
      <w:r w:rsidRPr="009417D6">
        <w:rPr>
          <w:rFonts w:ascii="Helvetica" w:hAnsi="Helvetica"/>
        </w:rPr>
        <w:t xml:space="preserve">Velg kompetansemål fra oppgave </w:t>
      </w:r>
      <w:r>
        <w:rPr>
          <w:rFonts w:ascii="Helvetica" w:hAnsi="Helvetica"/>
        </w:rPr>
        <w:t>2/3</w:t>
      </w:r>
      <w:r w:rsidRPr="009417D6">
        <w:rPr>
          <w:rFonts w:ascii="Helvetica" w:hAnsi="Helvetica"/>
        </w:rPr>
        <w:t>.</w:t>
      </w:r>
    </w:p>
    <w:p w14:paraId="65DB9D80" w14:textId="77777777" w:rsidR="00590E66" w:rsidRPr="009417D6" w:rsidRDefault="00590E66" w:rsidP="00590E66">
      <w:pPr>
        <w:pStyle w:val="Listeavsnitt"/>
        <w:numPr>
          <w:ilvl w:val="0"/>
          <w:numId w:val="17"/>
        </w:numPr>
        <w:rPr>
          <w:rFonts w:ascii="Helvetica" w:hAnsi="Helvetica"/>
        </w:rPr>
      </w:pPr>
      <w:r w:rsidRPr="009417D6">
        <w:rPr>
          <w:rFonts w:ascii="Helvetica" w:hAnsi="Helvetica"/>
        </w:rPr>
        <w:t xml:space="preserve">Hvordan tolker dere innholdet i kompetansemålene? </w:t>
      </w:r>
    </w:p>
    <w:p w14:paraId="35363767" w14:textId="77777777" w:rsidR="00590E66" w:rsidRPr="009417D6" w:rsidRDefault="00590E66" w:rsidP="00590E66">
      <w:pPr>
        <w:pStyle w:val="Listeavsnitt"/>
        <w:numPr>
          <w:ilvl w:val="0"/>
          <w:numId w:val="17"/>
        </w:numPr>
        <w:rPr>
          <w:rFonts w:ascii="Helvetica" w:hAnsi="Helvetica"/>
        </w:rPr>
      </w:pPr>
      <w:r w:rsidRPr="009417D6">
        <w:rPr>
          <w:rFonts w:ascii="Helvetica" w:hAnsi="Helvetica"/>
        </w:rPr>
        <w:t>Hvilket innhold/ressurser kunne du valgt som både samsvarer med intensjonen i læreplanen og ville virket motiverende for dine elever?</w:t>
      </w:r>
    </w:p>
    <w:tbl>
      <w:tblPr>
        <w:tblStyle w:val="Tabellrutenett"/>
        <w:tblW w:w="9062" w:type="dxa"/>
        <w:tblLook w:val="04A0" w:firstRow="1" w:lastRow="0" w:firstColumn="1" w:lastColumn="0" w:noHBand="0" w:noVBand="1"/>
      </w:tblPr>
      <w:tblGrid>
        <w:gridCol w:w="3114"/>
        <w:gridCol w:w="3399"/>
        <w:gridCol w:w="2549"/>
      </w:tblGrid>
      <w:tr w:rsidR="00590E66" w:rsidRPr="009417D6" w14:paraId="7800B71E" w14:textId="77777777" w:rsidTr="00F9310F">
        <w:tc>
          <w:tcPr>
            <w:tcW w:w="3114" w:type="dxa"/>
          </w:tcPr>
          <w:p w14:paraId="7BF84694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Kompetansemål – innhold</w:t>
            </w:r>
          </w:p>
        </w:tc>
        <w:tc>
          <w:tcPr>
            <w:tcW w:w="3399" w:type="dxa"/>
          </w:tcPr>
          <w:p w14:paraId="7EB885A3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Tolkning av innhold</w:t>
            </w:r>
          </w:p>
        </w:tc>
        <w:tc>
          <w:tcPr>
            <w:tcW w:w="2549" w:type="dxa"/>
          </w:tcPr>
          <w:p w14:paraId="07EBB162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 w:rsidRPr="009417D6">
              <w:rPr>
                <w:rFonts w:ascii="Helvetica" w:hAnsi="Helvetica"/>
              </w:rPr>
              <w:t>Forslag til ressurser</w:t>
            </w:r>
          </w:p>
        </w:tc>
      </w:tr>
      <w:tr w:rsidR="00590E66" w:rsidRPr="009417D6" w14:paraId="3B4B2FB6" w14:textId="77777777" w:rsidTr="00F9310F">
        <w:tc>
          <w:tcPr>
            <w:tcW w:w="3114" w:type="dxa"/>
          </w:tcPr>
          <w:p w14:paraId="4E7DF4C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5124724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7E41BF0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3671234" w14:textId="77777777" w:rsidTr="00F9310F">
        <w:tc>
          <w:tcPr>
            <w:tcW w:w="3114" w:type="dxa"/>
          </w:tcPr>
          <w:p w14:paraId="4E7238CD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0EF9E897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245CB3B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D4EA682" w14:textId="77777777" w:rsidTr="00F9310F">
        <w:tc>
          <w:tcPr>
            <w:tcW w:w="3114" w:type="dxa"/>
          </w:tcPr>
          <w:p w14:paraId="74321A7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412F708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53FC9E38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04715683" w14:textId="77777777" w:rsidTr="00F9310F">
        <w:tc>
          <w:tcPr>
            <w:tcW w:w="3114" w:type="dxa"/>
          </w:tcPr>
          <w:p w14:paraId="6D568CB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2C61FB63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45F5DEC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6F9E81B7" w14:textId="77777777" w:rsidTr="00F9310F">
        <w:tc>
          <w:tcPr>
            <w:tcW w:w="3114" w:type="dxa"/>
          </w:tcPr>
          <w:p w14:paraId="0B10929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15D585A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3B7416E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D16D927" w14:textId="77777777" w:rsidTr="00F9310F">
        <w:tc>
          <w:tcPr>
            <w:tcW w:w="3114" w:type="dxa"/>
          </w:tcPr>
          <w:p w14:paraId="2EE32A5D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5BDD066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494A93D9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204EAB8F" w14:textId="77777777" w:rsidTr="00F9310F">
        <w:tc>
          <w:tcPr>
            <w:tcW w:w="3114" w:type="dxa"/>
          </w:tcPr>
          <w:p w14:paraId="00958789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037D487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7852ECAD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0A6D7FA" w14:textId="77777777" w:rsidTr="00F9310F">
        <w:tc>
          <w:tcPr>
            <w:tcW w:w="3114" w:type="dxa"/>
          </w:tcPr>
          <w:p w14:paraId="0518472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3399" w:type="dxa"/>
          </w:tcPr>
          <w:p w14:paraId="0F6F1BA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549" w:type="dxa"/>
          </w:tcPr>
          <w:p w14:paraId="3483D59E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</w:tbl>
    <w:p w14:paraId="5BB879E5" w14:textId="77777777" w:rsidR="00590E66" w:rsidRPr="009417D6" w:rsidRDefault="00590E66" w:rsidP="00590E66">
      <w:pPr>
        <w:rPr>
          <w:rFonts w:ascii="Helvetica" w:hAnsi="Helvetica"/>
        </w:rPr>
      </w:pPr>
    </w:p>
    <w:p w14:paraId="4F292B7E" w14:textId="77777777" w:rsidR="00590E66" w:rsidRDefault="00590E66" w:rsidP="00590E66">
      <w:pPr>
        <w:rPr>
          <w:rFonts w:ascii="Helvetica" w:hAnsi="Helvetica"/>
          <w:b/>
          <w:bCs/>
        </w:rPr>
      </w:pPr>
    </w:p>
    <w:p w14:paraId="797670CA" w14:textId="77777777" w:rsidR="00590E66" w:rsidRPr="00343ABF" w:rsidRDefault="00590E66" w:rsidP="00590E66">
      <w:pPr>
        <w:rPr>
          <w:rFonts w:ascii="Helvetica" w:hAnsi="Helvetica"/>
          <w:b/>
          <w:bCs/>
        </w:rPr>
      </w:pPr>
      <w:r w:rsidRPr="00343ABF">
        <w:rPr>
          <w:rFonts w:ascii="Helvetica" w:hAnsi="Helvetica"/>
          <w:b/>
          <w:bCs/>
        </w:rPr>
        <w:t xml:space="preserve">Oppgave </w:t>
      </w:r>
      <w:r>
        <w:rPr>
          <w:rFonts w:ascii="Helvetica" w:hAnsi="Helvetica"/>
          <w:b/>
          <w:bCs/>
        </w:rPr>
        <w:t>4: Progresjon</w:t>
      </w:r>
    </w:p>
    <w:p w14:paraId="4FD1E46D" w14:textId="77777777" w:rsidR="00590E66" w:rsidRPr="009417D6" w:rsidRDefault="00590E66" w:rsidP="00590E66">
      <w:pPr>
        <w:rPr>
          <w:rFonts w:ascii="Helvetica" w:hAnsi="Helvetica"/>
        </w:rPr>
      </w:pPr>
    </w:p>
    <w:p w14:paraId="42350AEE" w14:textId="77777777" w:rsidR="00590E66" w:rsidRDefault="00590E66" w:rsidP="00590E66">
      <w:pPr>
        <w:pStyle w:val="Listeavsnitt"/>
        <w:numPr>
          <w:ilvl w:val="0"/>
          <w:numId w:val="16"/>
        </w:numPr>
        <w:rPr>
          <w:rFonts w:ascii="Helvetica" w:hAnsi="Helvetica"/>
        </w:rPr>
      </w:pPr>
      <w:r w:rsidRPr="009417D6">
        <w:rPr>
          <w:rFonts w:ascii="Helvetica" w:hAnsi="Helvetica"/>
        </w:rPr>
        <w:t xml:space="preserve">Velg noen av kompetansemålene fra oppgave 2. Hvordan er progresjon? (sett </w:t>
      </w:r>
      <w:proofErr w:type="spellStart"/>
      <w:r w:rsidRPr="009417D6">
        <w:rPr>
          <w:rFonts w:ascii="Helvetica" w:hAnsi="Helvetica"/>
        </w:rPr>
        <w:t>evt</w:t>
      </w:r>
      <w:proofErr w:type="spellEnd"/>
      <w:r w:rsidRPr="009417D6">
        <w:rPr>
          <w:rFonts w:ascii="Helvetica" w:hAnsi="Helvetica"/>
        </w:rPr>
        <w:t xml:space="preserve"> inn andre trinn her)</w:t>
      </w:r>
    </w:p>
    <w:p w14:paraId="07F1246E" w14:textId="77777777" w:rsidR="00590E66" w:rsidRDefault="00590E66" w:rsidP="00590E66">
      <w:pPr>
        <w:pStyle w:val="Listeavsnitt"/>
        <w:numPr>
          <w:ilvl w:val="0"/>
          <w:numId w:val="16"/>
        </w:numPr>
        <w:rPr>
          <w:rFonts w:ascii="Helvetica" w:hAnsi="Helvetica"/>
        </w:rPr>
      </w:pPr>
      <w:r>
        <w:rPr>
          <w:rFonts w:ascii="Helvetica" w:hAnsi="Helvetica"/>
        </w:rPr>
        <w:t>Jobber vi systematisk med progresjon og utvikling av kompetanse?</w:t>
      </w:r>
    </w:p>
    <w:p w14:paraId="490F4CE1" w14:textId="77777777" w:rsidR="00590E66" w:rsidRPr="009B220C" w:rsidRDefault="00590E66" w:rsidP="00590E66">
      <w:pPr>
        <w:pStyle w:val="Listeavsnitt"/>
        <w:numPr>
          <w:ilvl w:val="0"/>
          <w:numId w:val="16"/>
        </w:numPr>
        <w:rPr>
          <w:rFonts w:ascii="Helvetica" w:hAnsi="Helvetica"/>
        </w:rPr>
      </w:pPr>
      <w:r>
        <w:rPr>
          <w:rFonts w:ascii="Helvetica" w:hAnsi="Helvetica"/>
        </w:rPr>
        <w:t>Hvordan kan kunnskap om lavere og høyere trinns kompetansemål komme til nytte?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299"/>
        <w:gridCol w:w="2300"/>
        <w:gridCol w:w="2300"/>
        <w:gridCol w:w="2157"/>
      </w:tblGrid>
      <w:tr w:rsidR="00590E66" w:rsidRPr="009417D6" w14:paraId="0CBEFBCC" w14:textId="77777777" w:rsidTr="00F9310F">
        <w:tc>
          <w:tcPr>
            <w:tcW w:w="2300" w:type="dxa"/>
          </w:tcPr>
          <w:p w14:paraId="6B052110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10.trinn</w:t>
            </w:r>
          </w:p>
        </w:tc>
        <w:tc>
          <w:tcPr>
            <w:tcW w:w="2302" w:type="dxa"/>
          </w:tcPr>
          <w:p w14:paraId="3ED24E09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VG1</w:t>
            </w:r>
          </w:p>
        </w:tc>
        <w:tc>
          <w:tcPr>
            <w:tcW w:w="2302" w:type="dxa"/>
          </w:tcPr>
          <w:p w14:paraId="2508866A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VG2</w:t>
            </w:r>
          </w:p>
        </w:tc>
        <w:tc>
          <w:tcPr>
            <w:tcW w:w="2158" w:type="dxa"/>
          </w:tcPr>
          <w:p w14:paraId="53194D80" w14:textId="77777777" w:rsidR="00590E66" w:rsidRPr="009417D6" w:rsidRDefault="00590E66" w:rsidP="00F9310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VG3</w:t>
            </w:r>
          </w:p>
        </w:tc>
      </w:tr>
      <w:tr w:rsidR="00590E66" w:rsidRPr="009417D6" w14:paraId="01BEBF7A" w14:textId="77777777" w:rsidTr="00F9310F">
        <w:tc>
          <w:tcPr>
            <w:tcW w:w="2300" w:type="dxa"/>
          </w:tcPr>
          <w:p w14:paraId="15CE81DA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2E58394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099A0B4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158" w:type="dxa"/>
          </w:tcPr>
          <w:p w14:paraId="75B0266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B81AE80" w14:textId="77777777" w:rsidTr="00F9310F">
        <w:tc>
          <w:tcPr>
            <w:tcW w:w="2300" w:type="dxa"/>
          </w:tcPr>
          <w:p w14:paraId="0DC44E51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3EFD263C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10B0AE1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158" w:type="dxa"/>
          </w:tcPr>
          <w:p w14:paraId="65140145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49F6653D" w14:textId="77777777" w:rsidTr="00F9310F">
        <w:tc>
          <w:tcPr>
            <w:tcW w:w="2300" w:type="dxa"/>
          </w:tcPr>
          <w:p w14:paraId="491036B2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0E0F2E79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77768955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158" w:type="dxa"/>
          </w:tcPr>
          <w:p w14:paraId="197F769F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  <w:tr w:rsidR="00590E66" w:rsidRPr="009417D6" w14:paraId="15467A7B" w14:textId="77777777" w:rsidTr="00F9310F">
        <w:tc>
          <w:tcPr>
            <w:tcW w:w="2300" w:type="dxa"/>
          </w:tcPr>
          <w:p w14:paraId="0C96A6D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0A8B12C6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302" w:type="dxa"/>
          </w:tcPr>
          <w:p w14:paraId="145BDDCB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  <w:tc>
          <w:tcPr>
            <w:tcW w:w="2158" w:type="dxa"/>
          </w:tcPr>
          <w:p w14:paraId="23588080" w14:textId="77777777" w:rsidR="00590E66" w:rsidRPr="009417D6" w:rsidRDefault="00590E66" w:rsidP="00F9310F">
            <w:pPr>
              <w:rPr>
                <w:rFonts w:ascii="Helvetica" w:hAnsi="Helvetica"/>
              </w:rPr>
            </w:pPr>
          </w:p>
        </w:tc>
      </w:tr>
    </w:tbl>
    <w:p w14:paraId="4BD57B34" w14:textId="77777777" w:rsidR="00590E66" w:rsidRPr="00A801BF" w:rsidRDefault="00590E66" w:rsidP="00590E66">
      <w:pPr>
        <w:rPr>
          <w:rFonts w:ascii="Helvetica" w:hAnsi="Helvetica"/>
        </w:rPr>
      </w:pPr>
    </w:p>
    <w:p w14:paraId="2A274EAA" w14:textId="73A787AF" w:rsidR="006549D0" w:rsidRPr="00072A77" w:rsidRDefault="006549D0" w:rsidP="00590E66">
      <w:pPr>
        <w:rPr>
          <w:rFonts w:ascii="Helvetica" w:hAnsi="Helvetica"/>
        </w:rPr>
      </w:pPr>
    </w:p>
    <w:sectPr w:rsidR="006549D0" w:rsidRPr="00072A77" w:rsidSect="00E70C02">
      <w:headerReference w:type="default" r:id="rId10"/>
      <w:pgSz w:w="11900" w:h="16840"/>
      <w:pgMar w:top="1417" w:right="1417" w:bottom="1417" w:left="1417" w:header="34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D8BEA" w14:textId="77777777" w:rsidR="00C51433" w:rsidRDefault="00C51433" w:rsidP="00E70C02">
      <w:r>
        <w:separator/>
      </w:r>
    </w:p>
  </w:endnote>
  <w:endnote w:type="continuationSeparator" w:id="0">
    <w:p w14:paraId="3CA0EFD0" w14:textId="77777777" w:rsidR="00C51433" w:rsidRDefault="00C51433" w:rsidP="00E70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362BD" w14:textId="77777777" w:rsidR="00C51433" w:rsidRDefault="00C51433" w:rsidP="00E70C02">
      <w:r>
        <w:separator/>
      </w:r>
    </w:p>
  </w:footnote>
  <w:footnote w:type="continuationSeparator" w:id="0">
    <w:p w14:paraId="7742CCF3" w14:textId="77777777" w:rsidR="00C51433" w:rsidRDefault="00C51433" w:rsidP="00E70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BDB26" w14:textId="77777777" w:rsidR="00E70C02" w:rsidRDefault="002F777C" w:rsidP="002F777C">
    <w:pPr>
      <w:pStyle w:val="Topptekst"/>
      <w:jc w:val="right"/>
    </w:pPr>
    <w:r>
      <w:rPr>
        <w:noProof/>
      </w:rPr>
      <w:drawing>
        <wp:inline distT="0" distB="0" distL="0" distR="0" wp14:anchorId="39663C9A" wp14:editId="222FACE6">
          <wp:extent cx="1192696" cy="270475"/>
          <wp:effectExtent l="0" t="0" r="1270" b="0"/>
          <wp:docPr id="4" name="Bilde 4" descr="Et bilde som inneholder tegning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9EE1BBC-15BE-40A7-9F13-BC447417A7D0_4_5005_c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781" cy="3067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</w:t>
    </w:r>
    <w:r w:rsidR="00253248">
      <w:t xml:space="preserve">     </w:t>
    </w:r>
    <w:r>
      <w:t xml:space="preserve">                                </w:t>
    </w:r>
    <w:r w:rsidR="00253248">
      <w:t xml:space="preserve">                    </w:t>
    </w:r>
    <w:r>
      <w:t xml:space="preserve">                                      </w:t>
    </w:r>
    <w:r>
      <w:rPr>
        <w:noProof/>
      </w:rPr>
      <w:drawing>
        <wp:inline distT="0" distB="0" distL="0" distR="0" wp14:anchorId="1A08BBF0" wp14:editId="5C1EAB7F">
          <wp:extent cx="890546" cy="276220"/>
          <wp:effectExtent l="0" t="0" r="0" b="3810"/>
          <wp:docPr id="3" name="Bild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389FD21-E507-43CD-98F1-9D3A32D91A59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263" cy="3195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3571F"/>
    <w:multiLevelType w:val="hybridMultilevel"/>
    <w:tmpl w:val="126E6202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888"/>
    <w:multiLevelType w:val="hybridMultilevel"/>
    <w:tmpl w:val="034E395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C26B1"/>
    <w:multiLevelType w:val="hybridMultilevel"/>
    <w:tmpl w:val="47EC86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25844"/>
    <w:multiLevelType w:val="hybridMultilevel"/>
    <w:tmpl w:val="FE2A5D2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E259C"/>
    <w:multiLevelType w:val="hybridMultilevel"/>
    <w:tmpl w:val="D7E88E38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70FF4"/>
    <w:multiLevelType w:val="hybridMultilevel"/>
    <w:tmpl w:val="52E8F07E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17C0C"/>
    <w:multiLevelType w:val="hybridMultilevel"/>
    <w:tmpl w:val="488EFBB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4685A"/>
    <w:multiLevelType w:val="hybridMultilevel"/>
    <w:tmpl w:val="AC2222B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34AA8"/>
    <w:multiLevelType w:val="hybridMultilevel"/>
    <w:tmpl w:val="89F87288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92604"/>
    <w:multiLevelType w:val="hybridMultilevel"/>
    <w:tmpl w:val="27AC65E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6A445F"/>
    <w:multiLevelType w:val="hybridMultilevel"/>
    <w:tmpl w:val="6B42532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064DB1"/>
    <w:multiLevelType w:val="hybridMultilevel"/>
    <w:tmpl w:val="947C06B2"/>
    <w:lvl w:ilvl="0" w:tplc="041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F515FE7"/>
    <w:multiLevelType w:val="hybridMultilevel"/>
    <w:tmpl w:val="802C78A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CF6DC5"/>
    <w:multiLevelType w:val="hybridMultilevel"/>
    <w:tmpl w:val="E3641FEC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382352"/>
    <w:multiLevelType w:val="hybridMultilevel"/>
    <w:tmpl w:val="40C886CE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1A0AE1"/>
    <w:multiLevelType w:val="hybridMultilevel"/>
    <w:tmpl w:val="CA18B10E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83416"/>
    <w:multiLevelType w:val="hybridMultilevel"/>
    <w:tmpl w:val="D3EEFEB4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5D0D80"/>
    <w:multiLevelType w:val="hybridMultilevel"/>
    <w:tmpl w:val="B9E07886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81135F"/>
    <w:multiLevelType w:val="hybridMultilevel"/>
    <w:tmpl w:val="BF141D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8"/>
  </w:num>
  <w:num w:numId="5">
    <w:abstractNumId w:val="0"/>
  </w:num>
  <w:num w:numId="6">
    <w:abstractNumId w:val="5"/>
  </w:num>
  <w:num w:numId="7">
    <w:abstractNumId w:val="8"/>
  </w:num>
  <w:num w:numId="8">
    <w:abstractNumId w:val="2"/>
  </w:num>
  <w:num w:numId="9">
    <w:abstractNumId w:val="16"/>
  </w:num>
  <w:num w:numId="10">
    <w:abstractNumId w:val="7"/>
  </w:num>
  <w:num w:numId="11">
    <w:abstractNumId w:val="17"/>
  </w:num>
  <w:num w:numId="12">
    <w:abstractNumId w:val="1"/>
  </w:num>
  <w:num w:numId="13">
    <w:abstractNumId w:val="4"/>
  </w:num>
  <w:num w:numId="14">
    <w:abstractNumId w:val="12"/>
  </w:num>
  <w:num w:numId="15">
    <w:abstractNumId w:val="14"/>
  </w:num>
  <w:num w:numId="16">
    <w:abstractNumId w:val="3"/>
  </w:num>
  <w:num w:numId="17">
    <w:abstractNumId w:val="13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TQxNDa1NDEzNDdS0lEKTi0uzszPAykwqgUA+7/hziwAAAA="/>
  </w:docVars>
  <w:rsids>
    <w:rsidRoot w:val="00E70C02"/>
    <w:rsid w:val="0001205F"/>
    <w:rsid w:val="00014750"/>
    <w:rsid w:val="00050947"/>
    <w:rsid w:val="00051456"/>
    <w:rsid w:val="0005235C"/>
    <w:rsid w:val="000542EF"/>
    <w:rsid w:val="00057B0B"/>
    <w:rsid w:val="00072A77"/>
    <w:rsid w:val="00072F3F"/>
    <w:rsid w:val="00090470"/>
    <w:rsid w:val="000939EB"/>
    <w:rsid w:val="0009729A"/>
    <w:rsid w:val="000A6B84"/>
    <w:rsid w:val="000C362A"/>
    <w:rsid w:val="000C5597"/>
    <w:rsid w:val="000D45CC"/>
    <w:rsid w:val="000E0FD3"/>
    <w:rsid w:val="000E6787"/>
    <w:rsid w:val="00102504"/>
    <w:rsid w:val="00105CE8"/>
    <w:rsid w:val="00116FB4"/>
    <w:rsid w:val="00130C64"/>
    <w:rsid w:val="001314F3"/>
    <w:rsid w:val="00147D51"/>
    <w:rsid w:val="00152663"/>
    <w:rsid w:val="001806C3"/>
    <w:rsid w:val="00182D52"/>
    <w:rsid w:val="001B287E"/>
    <w:rsid w:val="001C0FB1"/>
    <w:rsid w:val="001D2645"/>
    <w:rsid w:val="001E2197"/>
    <w:rsid w:val="001F6AF6"/>
    <w:rsid w:val="001F6BE5"/>
    <w:rsid w:val="0021369B"/>
    <w:rsid w:val="00220F49"/>
    <w:rsid w:val="00221FC3"/>
    <w:rsid w:val="00231B15"/>
    <w:rsid w:val="0024075F"/>
    <w:rsid w:val="00242C10"/>
    <w:rsid w:val="00253248"/>
    <w:rsid w:val="00255FDD"/>
    <w:rsid w:val="002701CE"/>
    <w:rsid w:val="002754B4"/>
    <w:rsid w:val="00276F28"/>
    <w:rsid w:val="0028169D"/>
    <w:rsid w:val="002829AA"/>
    <w:rsid w:val="002A52D2"/>
    <w:rsid w:val="002B00D8"/>
    <w:rsid w:val="002C32B9"/>
    <w:rsid w:val="002C4DA3"/>
    <w:rsid w:val="002F227C"/>
    <w:rsid w:val="002F298E"/>
    <w:rsid w:val="002F777C"/>
    <w:rsid w:val="00304221"/>
    <w:rsid w:val="00304A0F"/>
    <w:rsid w:val="0030780D"/>
    <w:rsid w:val="00307974"/>
    <w:rsid w:val="00307DCD"/>
    <w:rsid w:val="00314A0B"/>
    <w:rsid w:val="0031762A"/>
    <w:rsid w:val="00320EB7"/>
    <w:rsid w:val="00323C12"/>
    <w:rsid w:val="0032664E"/>
    <w:rsid w:val="00331FFA"/>
    <w:rsid w:val="00334E80"/>
    <w:rsid w:val="0036200B"/>
    <w:rsid w:val="00362FB1"/>
    <w:rsid w:val="00370B58"/>
    <w:rsid w:val="003713CE"/>
    <w:rsid w:val="0037360A"/>
    <w:rsid w:val="003746F9"/>
    <w:rsid w:val="00394FC8"/>
    <w:rsid w:val="003A415F"/>
    <w:rsid w:val="003B13A2"/>
    <w:rsid w:val="003B21E6"/>
    <w:rsid w:val="003B7667"/>
    <w:rsid w:val="003B77F1"/>
    <w:rsid w:val="003C6743"/>
    <w:rsid w:val="003E43C2"/>
    <w:rsid w:val="004067BE"/>
    <w:rsid w:val="00425745"/>
    <w:rsid w:val="00444C8D"/>
    <w:rsid w:val="004539C6"/>
    <w:rsid w:val="00463D9F"/>
    <w:rsid w:val="00466B4C"/>
    <w:rsid w:val="00471A3C"/>
    <w:rsid w:val="00483319"/>
    <w:rsid w:val="00494083"/>
    <w:rsid w:val="00497688"/>
    <w:rsid w:val="004A5FC0"/>
    <w:rsid w:val="004C1061"/>
    <w:rsid w:val="004E7969"/>
    <w:rsid w:val="00502A12"/>
    <w:rsid w:val="00511FE5"/>
    <w:rsid w:val="00537A25"/>
    <w:rsid w:val="005431CF"/>
    <w:rsid w:val="00546DCC"/>
    <w:rsid w:val="005649CB"/>
    <w:rsid w:val="00570E1B"/>
    <w:rsid w:val="00590E66"/>
    <w:rsid w:val="005944D6"/>
    <w:rsid w:val="005A1690"/>
    <w:rsid w:val="005A3A7E"/>
    <w:rsid w:val="00603CB9"/>
    <w:rsid w:val="00603D2E"/>
    <w:rsid w:val="00603D73"/>
    <w:rsid w:val="00604D3F"/>
    <w:rsid w:val="00607B8C"/>
    <w:rsid w:val="00617168"/>
    <w:rsid w:val="006373DA"/>
    <w:rsid w:val="006549D0"/>
    <w:rsid w:val="00660D2B"/>
    <w:rsid w:val="00664B56"/>
    <w:rsid w:val="0067131A"/>
    <w:rsid w:val="00673EBC"/>
    <w:rsid w:val="0069449A"/>
    <w:rsid w:val="006A141B"/>
    <w:rsid w:val="006A4DB9"/>
    <w:rsid w:val="006B189C"/>
    <w:rsid w:val="006B3E53"/>
    <w:rsid w:val="006B7A95"/>
    <w:rsid w:val="006C1DF6"/>
    <w:rsid w:val="006D3C49"/>
    <w:rsid w:val="006F38AE"/>
    <w:rsid w:val="00705975"/>
    <w:rsid w:val="00715D10"/>
    <w:rsid w:val="00725C33"/>
    <w:rsid w:val="0073081C"/>
    <w:rsid w:val="00741B0C"/>
    <w:rsid w:val="00754152"/>
    <w:rsid w:val="007559E7"/>
    <w:rsid w:val="00756143"/>
    <w:rsid w:val="007673FF"/>
    <w:rsid w:val="00780957"/>
    <w:rsid w:val="007A1F50"/>
    <w:rsid w:val="007A40B5"/>
    <w:rsid w:val="007A69F6"/>
    <w:rsid w:val="007B5B29"/>
    <w:rsid w:val="007B63A5"/>
    <w:rsid w:val="007C7880"/>
    <w:rsid w:val="007D6AC7"/>
    <w:rsid w:val="008008DC"/>
    <w:rsid w:val="00805E43"/>
    <w:rsid w:val="00834D3F"/>
    <w:rsid w:val="008432C1"/>
    <w:rsid w:val="008525D6"/>
    <w:rsid w:val="0089733E"/>
    <w:rsid w:val="008A1945"/>
    <w:rsid w:val="008A280E"/>
    <w:rsid w:val="008A3605"/>
    <w:rsid w:val="008C3B2D"/>
    <w:rsid w:val="008D707A"/>
    <w:rsid w:val="008E09CD"/>
    <w:rsid w:val="008E4308"/>
    <w:rsid w:val="00900201"/>
    <w:rsid w:val="00906E71"/>
    <w:rsid w:val="009247E7"/>
    <w:rsid w:val="00932BC4"/>
    <w:rsid w:val="00933849"/>
    <w:rsid w:val="009914D1"/>
    <w:rsid w:val="0099274C"/>
    <w:rsid w:val="009930AF"/>
    <w:rsid w:val="009A0386"/>
    <w:rsid w:val="009A757E"/>
    <w:rsid w:val="009B220C"/>
    <w:rsid w:val="009C5C3F"/>
    <w:rsid w:val="009D2DD1"/>
    <w:rsid w:val="009E4C7C"/>
    <w:rsid w:val="00A01530"/>
    <w:rsid w:val="00A0469C"/>
    <w:rsid w:val="00A30DB3"/>
    <w:rsid w:val="00A36E0C"/>
    <w:rsid w:val="00A56F05"/>
    <w:rsid w:val="00A76398"/>
    <w:rsid w:val="00A801BF"/>
    <w:rsid w:val="00A94590"/>
    <w:rsid w:val="00A9760D"/>
    <w:rsid w:val="00AA0348"/>
    <w:rsid w:val="00AA3A18"/>
    <w:rsid w:val="00AA45D4"/>
    <w:rsid w:val="00AB26FE"/>
    <w:rsid w:val="00AB3971"/>
    <w:rsid w:val="00AC208D"/>
    <w:rsid w:val="00AD338E"/>
    <w:rsid w:val="00AE518E"/>
    <w:rsid w:val="00AF2606"/>
    <w:rsid w:val="00B05806"/>
    <w:rsid w:val="00B131D7"/>
    <w:rsid w:val="00B263BA"/>
    <w:rsid w:val="00B26DF5"/>
    <w:rsid w:val="00B33005"/>
    <w:rsid w:val="00B3708F"/>
    <w:rsid w:val="00B40AC8"/>
    <w:rsid w:val="00B46269"/>
    <w:rsid w:val="00B5002E"/>
    <w:rsid w:val="00B5727A"/>
    <w:rsid w:val="00B63653"/>
    <w:rsid w:val="00B64FFE"/>
    <w:rsid w:val="00B671A9"/>
    <w:rsid w:val="00B67FA1"/>
    <w:rsid w:val="00B83E5D"/>
    <w:rsid w:val="00B870AB"/>
    <w:rsid w:val="00B92A62"/>
    <w:rsid w:val="00BA2357"/>
    <w:rsid w:val="00BA3C95"/>
    <w:rsid w:val="00BA787B"/>
    <w:rsid w:val="00BB5C60"/>
    <w:rsid w:val="00BC1449"/>
    <w:rsid w:val="00BC2538"/>
    <w:rsid w:val="00BD09E0"/>
    <w:rsid w:val="00BE7CBA"/>
    <w:rsid w:val="00BF22AF"/>
    <w:rsid w:val="00C162EC"/>
    <w:rsid w:val="00C236BA"/>
    <w:rsid w:val="00C51433"/>
    <w:rsid w:val="00C60601"/>
    <w:rsid w:val="00C64007"/>
    <w:rsid w:val="00C67088"/>
    <w:rsid w:val="00C775B1"/>
    <w:rsid w:val="00C85C8A"/>
    <w:rsid w:val="00CA14C9"/>
    <w:rsid w:val="00CB01AB"/>
    <w:rsid w:val="00CB0BD2"/>
    <w:rsid w:val="00CB15FA"/>
    <w:rsid w:val="00CB602C"/>
    <w:rsid w:val="00CC08BF"/>
    <w:rsid w:val="00CC4D89"/>
    <w:rsid w:val="00CD241D"/>
    <w:rsid w:val="00CD71F9"/>
    <w:rsid w:val="00CF1005"/>
    <w:rsid w:val="00CF5B20"/>
    <w:rsid w:val="00CF6C0C"/>
    <w:rsid w:val="00D01037"/>
    <w:rsid w:val="00D14743"/>
    <w:rsid w:val="00D1583D"/>
    <w:rsid w:val="00D16C1A"/>
    <w:rsid w:val="00D22186"/>
    <w:rsid w:val="00D22ABC"/>
    <w:rsid w:val="00D26992"/>
    <w:rsid w:val="00D3253B"/>
    <w:rsid w:val="00D402E3"/>
    <w:rsid w:val="00D4137E"/>
    <w:rsid w:val="00D54EF9"/>
    <w:rsid w:val="00D57210"/>
    <w:rsid w:val="00D6282F"/>
    <w:rsid w:val="00D64069"/>
    <w:rsid w:val="00D65175"/>
    <w:rsid w:val="00D8169D"/>
    <w:rsid w:val="00D833F0"/>
    <w:rsid w:val="00D85C18"/>
    <w:rsid w:val="00D911EA"/>
    <w:rsid w:val="00D9245A"/>
    <w:rsid w:val="00D9357C"/>
    <w:rsid w:val="00DA310D"/>
    <w:rsid w:val="00DC1F5E"/>
    <w:rsid w:val="00DC5631"/>
    <w:rsid w:val="00DD4FD5"/>
    <w:rsid w:val="00DE2D50"/>
    <w:rsid w:val="00DF28B2"/>
    <w:rsid w:val="00E14D5E"/>
    <w:rsid w:val="00E4177F"/>
    <w:rsid w:val="00E42A82"/>
    <w:rsid w:val="00E531FA"/>
    <w:rsid w:val="00E53B86"/>
    <w:rsid w:val="00E61C00"/>
    <w:rsid w:val="00E67A78"/>
    <w:rsid w:val="00E70C02"/>
    <w:rsid w:val="00E71828"/>
    <w:rsid w:val="00E756AD"/>
    <w:rsid w:val="00E75908"/>
    <w:rsid w:val="00E80C9E"/>
    <w:rsid w:val="00E85E0C"/>
    <w:rsid w:val="00E879A5"/>
    <w:rsid w:val="00E90F34"/>
    <w:rsid w:val="00E92582"/>
    <w:rsid w:val="00EA3450"/>
    <w:rsid w:val="00EB0FB3"/>
    <w:rsid w:val="00EC0F48"/>
    <w:rsid w:val="00EC2AA6"/>
    <w:rsid w:val="00EE6287"/>
    <w:rsid w:val="00EE7ACC"/>
    <w:rsid w:val="00EF1022"/>
    <w:rsid w:val="00EF3FAF"/>
    <w:rsid w:val="00EF5324"/>
    <w:rsid w:val="00F060BE"/>
    <w:rsid w:val="00F20257"/>
    <w:rsid w:val="00F210BC"/>
    <w:rsid w:val="00F217F2"/>
    <w:rsid w:val="00F233B5"/>
    <w:rsid w:val="00F24ECA"/>
    <w:rsid w:val="00F2643B"/>
    <w:rsid w:val="00F345E1"/>
    <w:rsid w:val="00F36E89"/>
    <w:rsid w:val="00F40460"/>
    <w:rsid w:val="00F628FC"/>
    <w:rsid w:val="00F65E96"/>
    <w:rsid w:val="00F7004F"/>
    <w:rsid w:val="00F719C5"/>
    <w:rsid w:val="00F7633A"/>
    <w:rsid w:val="00F76924"/>
    <w:rsid w:val="00F84E6D"/>
    <w:rsid w:val="00F875B4"/>
    <w:rsid w:val="00F931D8"/>
    <w:rsid w:val="00F954AA"/>
    <w:rsid w:val="00FA15D6"/>
    <w:rsid w:val="00FC3F2E"/>
    <w:rsid w:val="00FD017D"/>
    <w:rsid w:val="00FD2A2D"/>
    <w:rsid w:val="00FD76B9"/>
    <w:rsid w:val="00FE6776"/>
    <w:rsid w:val="00FF4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E9A2754"/>
  <w15:chartTrackingRefBased/>
  <w15:docId w15:val="{249E7B75-DFCA-0E4A-A5F3-5039F8383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57E"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E70C02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E70C02"/>
    <w:rPr>
      <w:lang w:val="en-US"/>
    </w:rPr>
  </w:style>
  <w:style w:type="paragraph" w:styleId="Bunntekst">
    <w:name w:val="footer"/>
    <w:basedOn w:val="Normal"/>
    <w:link w:val="BunntekstTegn"/>
    <w:uiPriority w:val="99"/>
    <w:unhideWhenUsed/>
    <w:rsid w:val="00E70C02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E70C02"/>
    <w:rPr>
      <w:lang w:val="en-US"/>
    </w:rPr>
  </w:style>
  <w:style w:type="paragraph" w:styleId="Listeavsnitt">
    <w:name w:val="List Paragraph"/>
    <w:basedOn w:val="Normal"/>
    <w:uiPriority w:val="34"/>
    <w:qFormat/>
    <w:rsid w:val="00425745"/>
    <w:pPr>
      <w:ind w:left="720"/>
      <w:contextualSpacing/>
    </w:pPr>
  </w:style>
  <w:style w:type="table" w:styleId="Tabellrutenett">
    <w:name w:val="Table Grid"/>
    <w:basedOn w:val="Vanligtabell"/>
    <w:uiPriority w:val="39"/>
    <w:rsid w:val="00FF4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8432C1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8432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0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DDED805E0DFC14EB26DD03AE6D2F58A" ma:contentTypeVersion="2" ma:contentTypeDescription="Opprett et nytt dokument." ma:contentTypeScope="" ma:versionID="c145e46ddc5006fbc5de8ffcbefa1f8f">
  <xsd:schema xmlns:xsd="http://www.w3.org/2001/XMLSchema" xmlns:xs="http://www.w3.org/2001/XMLSchema" xmlns:p="http://schemas.microsoft.com/office/2006/metadata/properties" xmlns:ns2="d864ca22-cb56-4f1a-b85a-fe9045749623" targetNamespace="http://schemas.microsoft.com/office/2006/metadata/properties" ma:root="true" ma:fieldsID="32b638d423c2ec22f8801c1dffb4391b" ns2:_="">
    <xsd:import namespace="d864ca22-cb56-4f1a-b85a-fe90457496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4ca22-cb56-4f1a-b85a-fe90457496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132567-AC08-41BF-89A9-55C0B49FF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DB82F-EFBA-4579-A83B-A74FAFBB3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4ca22-cb56-4f1a-b85a-fe9045749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5B9429-7E7D-4A22-A800-EC944B610F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tte Aanensen</dc:creator>
  <cp:keywords/>
  <dc:description/>
  <cp:lastModifiedBy>Mariette Aanensen</cp:lastModifiedBy>
  <cp:revision>4</cp:revision>
  <dcterms:created xsi:type="dcterms:W3CDTF">2021-09-16T19:50:00Z</dcterms:created>
  <dcterms:modified xsi:type="dcterms:W3CDTF">2021-09-1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3-18T13:56:53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b2e0a9c1-a41e-48d8-9116-ceb7c9d6e73b</vt:lpwstr>
  </property>
  <property fmtid="{D5CDD505-2E9C-101B-9397-08002B2CF9AE}" pid="8" name="MSIP_Label_b4114459-e220-4ae9-b339-4ebe6008cdd4_ContentBits">
    <vt:lpwstr>0</vt:lpwstr>
  </property>
  <property fmtid="{D5CDD505-2E9C-101B-9397-08002B2CF9AE}" pid="9" name="ContentTypeId">
    <vt:lpwstr>0x0101000DDED805E0DFC14EB26DD03AE6D2F58A</vt:lpwstr>
  </property>
</Properties>
</file>